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8A242" w14:textId="77777777" w:rsidR="00386DFD" w:rsidRPr="00545EBB" w:rsidRDefault="00386DFD" w:rsidP="00386DFD">
      <w:pPr>
        <w:ind w:left="360"/>
        <w:rPr>
          <w:rFonts w:cs="Arial"/>
          <w:color w:val="000000" w:themeColor="text1"/>
          <w:sz w:val="20"/>
          <w:szCs w:val="20"/>
        </w:rPr>
      </w:pPr>
    </w:p>
    <w:sectPr w:rsidR="00386DFD" w:rsidRPr="00545EBB" w:rsidSect="00E455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340" w:right="864" w:bottom="720" w:left="720" w:header="540" w:footer="5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86846" w14:textId="77777777" w:rsidR="002178E1" w:rsidRDefault="002178E1">
      <w:r>
        <w:separator/>
      </w:r>
    </w:p>
  </w:endnote>
  <w:endnote w:type="continuationSeparator" w:id="0">
    <w:p w14:paraId="07446675" w14:textId="77777777" w:rsidR="002178E1" w:rsidRDefault="00217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CA8DD" w14:textId="77777777" w:rsidR="00F62D8D" w:rsidRDefault="00F62D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BB22B" w14:textId="77777777" w:rsidR="00F43BB1" w:rsidRPr="00F62D8D" w:rsidRDefault="00E4551E" w:rsidP="00E4551E">
    <w:pPr>
      <w:pStyle w:val="Footer"/>
      <w:tabs>
        <w:tab w:val="clear" w:pos="4680"/>
      </w:tabs>
      <w:jc w:val="center"/>
      <w:rPr>
        <w:color w:val="2C6859"/>
        <w:sz w:val="18"/>
        <w:szCs w:val="18"/>
      </w:rPr>
    </w:pPr>
    <w:r w:rsidRPr="00F62D8D">
      <w:rPr>
        <w:color w:val="2C6859"/>
        <w:sz w:val="18"/>
        <w:szCs w:val="18"/>
      </w:rPr>
      <w:t>- EMCORE Proprietary -</w:t>
    </w:r>
    <w:r w:rsidR="00F43BB1" w:rsidRPr="00F62D8D">
      <w:rPr>
        <w:color w:val="2C6859"/>
        <w:sz w:val="18"/>
        <w:szCs w:val="18"/>
      </w:rPr>
      <w:softHyphen/>
    </w:r>
    <w:r w:rsidR="00F43BB1" w:rsidRPr="00F62D8D">
      <w:rPr>
        <w:color w:val="2C6859"/>
        <w:sz w:val="18"/>
        <w:szCs w:val="18"/>
      </w:rP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30489" w14:textId="77777777" w:rsidR="00F62D8D" w:rsidRDefault="00F62D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A0F0E" w14:textId="77777777" w:rsidR="002178E1" w:rsidRDefault="002178E1">
      <w:r>
        <w:separator/>
      </w:r>
    </w:p>
  </w:footnote>
  <w:footnote w:type="continuationSeparator" w:id="0">
    <w:p w14:paraId="0E5A821E" w14:textId="77777777" w:rsidR="002178E1" w:rsidRDefault="002178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61D8B" w14:textId="77777777" w:rsidR="00F62D8D" w:rsidRDefault="00F62D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723CE" w14:textId="28843172" w:rsidR="00F43BB1" w:rsidRDefault="00F62D8D" w:rsidP="00545EBB">
    <w:pPr>
      <w:pStyle w:val="Header"/>
      <w:ind w:left="-450"/>
      <w:jc w:val="center"/>
    </w:pPr>
    <w:r>
      <w:rPr>
        <w:noProof/>
      </w:rPr>
      <w:drawing>
        <wp:inline distT="0" distB="0" distL="0" distR="0" wp14:anchorId="7269A912" wp14:editId="2072C320">
          <wp:extent cx="7315200" cy="685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4203" cy="6922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E39B1" w14:textId="77777777" w:rsidR="00F62D8D" w:rsidRDefault="00F62D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E65EA"/>
    <w:multiLevelType w:val="hybridMultilevel"/>
    <w:tmpl w:val="4718BFE2"/>
    <w:lvl w:ilvl="0" w:tplc="3C3E6F4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9547A5"/>
    <w:multiLevelType w:val="hybridMultilevel"/>
    <w:tmpl w:val="EA046450"/>
    <w:lvl w:ilvl="0" w:tplc="D94825FE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04505118">
    <w:abstractNumId w:val="0"/>
  </w:num>
  <w:num w:numId="2" w16cid:durableId="1226723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sjAyMrEwNTYzsjRS0lEKTi0uzszPAykwrgUALtfSySwAAAA="/>
  </w:docVars>
  <w:rsids>
    <w:rsidRoot w:val="009A4EDC"/>
    <w:rsid w:val="000A7AF1"/>
    <w:rsid w:val="0014215F"/>
    <w:rsid w:val="00192499"/>
    <w:rsid w:val="00197FF4"/>
    <w:rsid w:val="001B15C4"/>
    <w:rsid w:val="002178E1"/>
    <w:rsid w:val="00331679"/>
    <w:rsid w:val="00386DFD"/>
    <w:rsid w:val="00545EBB"/>
    <w:rsid w:val="009A4EDC"/>
    <w:rsid w:val="009B7F21"/>
    <w:rsid w:val="00B504C7"/>
    <w:rsid w:val="00DF57B6"/>
    <w:rsid w:val="00E4551E"/>
    <w:rsid w:val="00F43BB1"/>
    <w:rsid w:val="00F62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C1A58FA"/>
  <w15:chartTrackingRefBased/>
  <w15:docId w15:val="{6B2EE035-6B64-49B3-8238-DA1E1DCD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2BE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0878861\AppData\Local\Temp\Letterhead_Emcore_Corporation_Alhambr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Emcore_Corporation_Alhambra.dot</Template>
  <TotalTime>1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</dc:creator>
  <cp:keywords/>
  <dc:description/>
  <cp:lastModifiedBy>Joel Counter (US)</cp:lastModifiedBy>
  <cp:revision>8</cp:revision>
  <cp:lastPrinted>2008-01-12T01:04:00Z</cp:lastPrinted>
  <dcterms:created xsi:type="dcterms:W3CDTF">2017-08-24T17:58:00Z</dcterms:created>
  <dcterms:modified xsi:type="dcterms:W3CDTF">2023-07-12T20:00:00Z</dcterms:modified>
</cp:coreProperties>
</file>